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5D2CF" w14:textId="0AA26B4D" w:rsidR="00F64697" w:rsidRPr="00F64697" w:rsidRDefault="00F64697" w:rsidP="00F64697">
      <w:pPr>
        <w:pStyle w:val="Title"/>
        <w:jc w:val="center"/>
      </w:pPr>
      <w:r w:rsidRPr="00F64697">
        <w:t>Website Portfolio Requirements:</w:t>
      </w:r>
    </w:p>
    <w:p w14:paraId="317521B2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Color Mode (Dark or Light):</w:t>
      </w:r>
    </w:p>
    <w:p w14:paraId="759A82FA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The website will offer users the option to switch between dark and light modes for better viewing comfort.</w:t>
      </w:r>
    </w:p>
    <w:p w14:paraId="439F9E71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Navigation:</w:t>
      </w:r>
    </w:p>
    <w:p w14:paraId="5D8E24FF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Clear navigation links will guide visitors smoothly through sections like About Me, Projects, Skills, Contact, and more.</w:t>
      </w:r>
    </w:p>
    <w:p w14:paraId="312E4392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Smooth scrolling will ensure seamless transitions between different parts of the page for a pleasant user experience.</w:t>
      </w:r>
    </w:p>
    <w:p w14:paraId="56E31852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Language Toggle:</w:t>
      </w:r>
    </w:p>
    <w:p w14:paraId="6128EB49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Users will be able to switch between languages (English and German), with all content like About Me, Education, and Projects available in both languages.</w:t>
      </w:r>
    </w:p>
    <w:p w14:paraId="79D74621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Contact Form:</w:t>
      </w:r>
    </w:p>
    <w:p w14:paraId="52AA4E6F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A functional contact form will be prominently displayed under the Contact section.</w:t>
      </w:r>
    </w:p>
    <w:p w14:paraId="6A8FC845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Visitors can input their name, email, and message, which will be sent directly to my designated Gmail account.</w:t>
      </w:r>
    </w:p>
    <w:p w14:paraId="2902F801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Alternative Contact Information:</w:t>
      </w:r>
    </w:p>
    <w:p w14:paraId="71F0F848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Additional contact details such as email address and phone number will be provided for users who prefer alternative means of communication.</w:t>
      </w:r>
    </w:p>
    <w:p w14:paraId="4471CBA8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Responsive Design:</w:t>
      </w:r>
    </w:p>
    <w:p w14:paraId="5C9EBC47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The website will adapt seamlessly to different screen sizes, ensuring a consistent and appealing layout on desktops, tablets, and mobile phones.</w:t>
      </w:r>
    </w:p>
    <w:p w14:paraId="50A9DE3D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Footer Links:</w:t>
      </w:r>
    </w:p>
    <w:p w14:paraId="1FBF99F6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Links in the footer (Privacy Policy, Terms of Use, Contact) will dynamically load corresponding content without refreshing the page.</w:t>
      </w:r>
    </w:p>
    <w:p w14:paraId="14823701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Collapsible Sections:</w:t>
      </w:r>
    </w:p>
    <w:p w14:paraId="6284E386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Sections like Education, Projects, and Interests will be collapsible, allowing users to expand or hide details as needed for a cleaner interface.</w:t>
      </w:r>
    </w:p>
    <w:p w14:paraId="1F19746F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CSS Styling:</w:t>
      </w:r>
    </w:p>
    <w:p w14:paraId="2E947741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Consistent styling throughout the website will prioritize typography, spacing, and visual hierarchy to enhance readability and user engagement.</w:t>
      </w:r>
    </w:p>
    <w:p w14:paraId="10AFC38B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Backend Integration:</w:t>
      </w:r>
    </w:p>
    <w:p w14:paraId="41ED778C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A Node.js backend will handle form submissions securely and efficiently, ensuring emails are sent to my Gmail account upon form submission.</w:t>
      </w:r>
    </w:p>
    <w:p w14:paraId="4E101DB6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lastRenderedPageBreak/>
        <w:t>Form validation will be implemented to prevent misuse and provide a smooth user experience.</w:t>
      </w:r>
    </w:p>
    <w:p w14:paraId="5B509F84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Deployment and Testing:</w:t>
      </w:r>
    </w:p>
    <w:p w14:paraId="3F0460F9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The website will be deployed on a reliable platform (e.g., Heroku, Netlify) for online accessibility.</w:t>
      </w:r>
    </w:p>
    <w:p w14:paraId="2608F804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Extensive testing across different browsers and devices will guarantee functionality, responsiveness, and compatibility.</w:t>
      </w:r>
    </w:p>
    <w:p w14:paraId="411F76D6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Error Handling and Feedback:</w:t>
      </w:r>
    </w:p>
    <w:p w14:paraId="6F1ED139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Clear feedback messages will inform users of successful form submissions or any errors encountered during the process.</w:t>
      </w:r>
    </w:p>
    <w:p w14:paraId="0C4D5D9D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SEO Optimization:</w:t>
      </w:r>
    </w:p>
    <w:p w14:paraId="0F0D04B7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Basic SEO techniques will be applied, including meta tags and optimized content, to improve visibility on search engines.</w:t>
      </w:r>
    </w:p>
    <w:p w14:paraId="017A8832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Analytics Integration:</w:t>
      </w:r>
    </w:p>
    <w:p w14:paraId="54C7A3FB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Integration with analytics tools like Google Analytics will provide insights into website traffic and user behavior for continuous improvement.</w:t>
      </w:r>
    </w:p>
    <w:p w14:paraId="09EAA868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Accessibility Features:</w:t>
      </w:r>
    </w:p>
    <w:p w14:paraId="0A4B6305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Accessibility considerations, such as keyboard navigation and compatibility with screen readers, will ensure inclusivity for all users.</w:t>
      </w:r>
    </w:p>
    <w:p w14:paraId="09226400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Maintenance and Updates:</w:t>
      </w:r>
    </w:p>
    <w:p w14:paraId="07631BC9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Regular maintenance will be conducted to keep the website secure, functional, and up-to-date with the latest web standards and practices.</w:t>
      </w:r>
    </w:p>
    <w:p w14:paraId="002DA1F3" w14:textId="77777777" w:rsidR="00F64697" w:rsidRPr="00F64697" w:rsidRDefault="00F64697" w:rsidP="00F64697">
      <w:pPr>
        <w:numPr>
          <w:ilvl w:val="0"/>
          <w:numId w:val="1"/>
        </w:numPr>
        <w:tabs>
          <w:tab w:val="left" w:pos="5340"/>
        </w:tabs>
      </w:pPr>
      <w:r w:rsidRPr="00F64697">
        <w:rPr>
          <w:b/>
          <w:bCs/>
        </w:rPr>
        <w:t>Additional Features:</w:t>
      </w:r>
    </w:p>
    <w:p w14:paraId="71AA9608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Interactive elements like hover effects and animations will be incorporated to enhance user engagement and interactivity.</w:t>
      </w:r>
    </w:p>
    <w:p w14:paraId="384A97EF" w14:textId="77777777" w:rsidR="00F64697" w:rsidRPr="00F64697" w:rsidRDefault="00F64697" w:rsidP="00F64697">
      <w:pPr>
        <w:numPr>
          <w:ilvl w:val="1"/>
          <w:numId w:val="1"/>
        </w:numPr>
        <w:tabs>
          <w:tab w:val="left" w:pos="5340"/>
        </w:tabs>
      </w:pPr>
      <w:r w:rsidRPr="00F64697">
        <w:t>Social media integration will allow visitors to easily connect with me through platforms like LinkedIn and GitHub.</w:t>
      </w:r>
    </w:p>
    <w:p w14:paraId="2D2B9A00" w14:textId="630121EA" w:rsidR="00F64697" w:rsidRPr="00F64697" w:rsidRDefault="00F64697" w:rsidP="00F64697">
      <w:pPr>
        <w:tabs>
          <w:tab w:val="left" w:pos="5340"/>
        </w:tabs>
      </w:pPr>
    </w:p>
    <w:sectPr w:rsidR="00F64697" w:rsidRPr="00F646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32034"/>
    <w:multiLevelType w:val="multilevel"/>
    <w:tmpl w:val="6610D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zNDKxMDE0NzQzNrNQ0lEKTi0uzszPAykwrAUAr/a5UCwAAAA="/>
  </w:docVars>
  <w:rsids>
    <w:rsidRoot w:val="00F64697"/>
    <w:rsid w:val="004077B6"/>
    <w:rsid w:val="00DF5892"/>
    <w:rsid w:val="00F6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FDB84"/>
  <w15:chartTrackingRefBased/>
  <w15:docId w15:val="{8904C409-0967-4DEF-8DFB-EB97D4A1A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4697"/>
    <w:rPr>
      <w:rFonts w:ascii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646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469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6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88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77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278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5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44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16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9</Words>
  <Characters>2674</Characters>
  <Application>Microsoft Office Word</Application>
  <DocSecurity>0</DocSecurity>
  <Lines>22</Lines>
  <Paragraphs>6</Paragraphs>
  <ScaleCrop>false</ScaleCrop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aib Daud</dc:creator>
  <cp:keywords/>
  <dc:description/>
  <cp:lastModifiedBy>Shahzaib Daud</cp:lastModifiedBy>
  <cp:revision>1</cp:revision>
  <dcterms:created xsi:type="dcterms:W3CDTF">2024-07-17T12:21:00Z</dcterms:created>
  <dcterms:modified xsi:type="dcterms:W3CDTF">2024-07-17T12:22:00Z</dcterms:modified>
</cp:coreProperties>
</file>